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016"/>
        <w:gridCol w:w="513"/>
        <w:gridCol w:w="468"/>
        <w:gridCol w:w="1513"/>
        <w:gridCol w:w="1379"/>
        <w:gridCol w:w="1224"/>
        <w:gridCol w:w="155"/>
        <w:gridCol w:w="285"/>
        <w:gridCol w:w="641"/>
        <w:gridCol w:w="366"/>
        <w:gridCol w:w="273"/>
        <w:gridCol w:w="623"/>
        <w:gridCol w:w="571"/>
      </w:tblGrid>
      <w:tr w:rsidR="00070086" w:rsidRPr="00070086" w14:paraId="2869E411" w14:textId="77777777" w:rsidTr="00070086">
        <w:trPr>
          <w:trHeight w:val="432"/>
        </w:trPr>
        <w:tc>
          <w:tcPr>
            <w:tcW w:w="5000" w:type="pct"/>
            <w:gridSpan w:val="1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4E6448" w14:textId="77777777" w:rsidR="00070086" w:rsidRPr="00070086" w:rsidRDefault="00070086" w:rsidP="006F2F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0" w:name="RANGE!A1:I30"/>
            <w:r w:rsidRPr="0015249A">
              <w:rPr>
                <w:rFonts w:ascii="Calibri" w:eastAsia="Times New Roman" w:hAnsi="Calibri" w:cs="Calibri"/>
                <w:b/>
                <w:bCs/>
                <w:color w:val="000000" w:themeColor="text1"/>
                <w:sz w:val="60"/>
                <w:szCs w:val="60"/>
              </w:rPr>
              <w:t>SMALL BUSINESS QUOTATION</w:t>
            </w:r>
            <w:bookmarkEnd w:id="0"/>
          </w:p>
        </w:tc>
      </w:tr>
      <w:tr w:rsidR="00070086" w:rsidRPr="00070086" w14:paraId="47AC1055" w14:textId="77777777" w:rsidTr="00070086">
        <w:trPr>
          <w:trHeight w:val="20"/>
        </w:trPr>
        <w:tc>
          <w:tcPr>
            <w:tcW w:w="1106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15F25B7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879" w:type="pct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A36802C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4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DFF5A5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4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5DFA231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F5E172E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70086" w:rsidRPr="00070086" w14:paraId="01D4AB31" w14:textId="77777777" w:rsidTr="00D14308">
        <w:trPr>
          <w:trHeight w:val="402"/>
        </w:trPr>
        <w:tc>
          <w:tcPr>
            <w:tcW w:w="847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B77CE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7008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Quotation #:</w:t>
            </w:r>
          </w:p>
        </w:tc>
        <w:tc>
          <w:tcPr>
            <w:tcW w:w="3137" w:type="pct"/>
            <w:gridSpan w:val="7"/>
            <w:tcBorders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002FD509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4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C5A6A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4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56B6D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7116E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70086" w:rsidRPr="00070086" w14:paraId="7E5CA593" w14:textId="77777777" w:rsidTr="00D14308">
        <w:trPr>
          <w:trHeight w:val="402"/>
        </w:trPr>
        <w:tc>
          <w:tcPr>
            <w:tcW w:w="84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81E96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7008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Valid Till:</w:t>
            </w:r>
          </w:p>
        </w:tc>
        <w:tc>
          <w:tcPr>
            <w:tcW w:w="3137" w:type="pct"/>
            <w:gridSpan w:val="7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07A4BA4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4B9AF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41FA8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F2288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70086" w:rsidRPr="00070086" w14:paraId="49876D12" w14:textId="77777777" w:rsidTr="00D14308">
        <w:trPr>
          <w:trHeight w:val="402"/>
        </w:trPr>
        <w:tc>
          <w:tcPr>
            <w:tcW w:w="84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9075E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7008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Date:</w:t>
            </w:r>
          </w:p>
        </w:tc>
        <w:tc>
          <w:tcPr>
            <w:tcW w:w="3137" w:type="pct"/>
            <w:gridSpan w:val="7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3AC6A80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EAA08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DE692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35DEE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70086" w:rsidRPr="00070086" w14:paraId="3DD926F1" w14:textId="77777777" w:rsidTr="00070086">
        <w:trPr>
          <w:trHeight w:val="199"/>
        </w:trPr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01DE2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758D8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8261E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B29F6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58CC6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64990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11E02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70086" w:rsidRPr="00070086" w14:paraId="7354C98C" w14:textId="77777777" w:rsidTr="00070086">
        <w:trPr>
          <w:trHeight w:val="331"/>
        </w:trPr>
        <w:tc>
          <w:tcPr>
            <w:tcW w:w="110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7BAE6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0700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[Company Name]</w:t>
            </w:r>
          </w:p>
        </w:tc>
        <w:tc>
          <w:tcPr>
            <w:tcW w:w="228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9F11A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373B2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A5A3F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0700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[Client Name]</w:t>
            </w:r>
          </w:p>
        </w:tc>
      </w:tr>
      <w:tr w:rsidR="00070086" w:rsidRPr="00070086" w14:paraId="6786544D" w14:textId="77777777" w:rsidTr="00070086">
        <w:trPr>
          <w:trHeight w:val="331"/>
        </w:trPr>
        <w:tc>
          <w:tcPr>
            <w:tcW w:w="110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4F593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0700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[Address]</w:t>
            </w:r>
          </w:p>
        </w:tc>
        <w:tc>
          <w:tcPr>
            <w:tcW w:w="228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DC9AB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E609D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D496B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0700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[Address]</w:t>
            </w:r>
          </w:p>
        </w:tc>
      </w:tr>
      <w:tr w:rsidR="00070086" w:rsidRPr="00070086" w14:paraId="5D31EFBA" w14:textId="77777777" w:rsidTr="00070086">
        <w:trPr>
          <w:trHeight w:val="331"/>
        </w:trPr>
        <w:tc>
          <w:tcPr>
            <w:tcW w:w="110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D0449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0700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[Phone Number]</w:t>
            </w:r>
          </w:p>
        </w:tc>
        <w:tc>
          <w:tcPr>
            <w:tcW w:w="228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A3717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04DA4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F4FB6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0700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[Phone Number]</w:t>
            </w:r>
          </w:p>
        </w:tc>
      </w:tr>
      <w:tr w:rsidR="00070086" w:rsidRPr="00070086" w14:paraId="6C5289E4" w14:textId="77777777" w:rsidTr="00070086">
        <w:trPr>
          <w:trHeight w:val="331"/>
        </w:trPr>
        <w:tc>
          <w:tcPr>
            <w:tcW w:w="110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6A103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0700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[Email]</w:t>
            </w:r>
          </w:p>
        </w:tc>
        <w:tc>
          <w:tcPr>
            <w:tcW w:w="228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BE640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D103F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5296A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0700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[Email]</w:t>
            </w:r>
          </w:p>
        </w:tc>
      </w:tr>
      <w:tr w:rsidR="00070086" w:rsidRPr="00070086" w14:paraId="5829A140" w14:textId="77777777" w:rsidTr="00070086">
        <w:trPr>
          <w:trHeight w:val="20"/>
        </w:trPr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0ED7C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54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3790D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7BABF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3EEC1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B32E4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C00F6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DB6AF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61ED4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70086" w:rsidRPr="00070086" w14:paraId="45526C2C" w14:textId="77777777" w:rsidTr="0015249A">
        <w:trPr>
          <w:trHeight w:val="799"/>
        </w:trPr>
        <w:tc>
          <w:tcPr>
            <w:tcW w:w="1944" w:type="pct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000000" w:themeFill="text1"/>
            <w:vAlign w:val="center"/>
            <w:hideMark/>
          </w:tcPr>
          <w:p w14:paraId="501C0637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07008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PRODUCT NAME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000000" w:themeFill="text1"/>
            <w:vAlign w:val="center"/>
            <w:hideMark/>
          </w:tcPr>
          <w:p w14:paraId="5E275062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07008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QUANTITY</w:t>
            </w:r>
          </w:p>
        </w:tc>
        <w:tc>
          <w:tcPr>
            <w:tcW w:w="764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000000" w:themeFill="text1"/>
            <w:noWrap/>
            <w:vAlign w:val="center"/>
            <w:hideMark/>
          </w:tcPr>
          <w:p w14:paraId="2543A8BA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07008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UNIT PRICE</w:t>
            </w:r>
          </w:p>
        </w:tc>
        <w:tc>
          <w:tcPr>
            <w:tcW w:w="71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  <w:hideMark/>
          </w:tcPr>
          <w:p w14:paraId="2FACBB57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07008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DISCOUNT</w:t>
            </w:r>
          </w:p>
        </w:tc>
        <w:tc>
          <w:tcPr>
            <w:tcW w:w="813" w:type="pct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000000" w:themeFill="text1"/>
            <w:vAlign w:val="center"/>
            <w:hideMark/>
          </w:tcPr>
          <w:p w14:paraId="109BD54C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07008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TOTAL PRICE</w:t>
            </w:r>
          </w:p>
        </w:tc>
      </w:tr>
      <w:tr w:rsidR="00070086" w:rsidRPr="00070086" w14:paraId="6BFD49D5" w14:textId="77777777" w:rsidTr="0015249A">
        <w:trPr>
          <w:trHeight w:val="739"/>
        </w:trPr>
        <w:tc>
          <w:tcPr>
            <w:tcW w:w="1944" w:type="pct"/>
            <w:gridSpan w:val="4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60CAA3B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070086">
              <w:rPr>
                <w:rFonts w:ascii="Calibri" w:eastAsia="Times New Roman" w:hAnsi="Calibri" w:cs="Calibri"/>
                <w:color w:val="262626"/>
              </w:rPr>
              <w:t>Highlighters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EB4F88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764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456F3CB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5.00</w:t>
            </w:r>
          </w:p>
        </w:tc>
        <w:tc>
          <w:tcPr>
            <w:tcW w:w="716" w:type="pct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6D36EFD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13" w:type="pct"/>
            <w:gridSpan w:val="3"/>
            <w:tcBorders>
              <w:top w:val="nil"/>
              <w:left w:val="nil"/>
              <w:bottom w:val="single" w:sz="4" w:space="0" w:color="D9D9D9"/>
              <w:right w:val="single" w:sz="4" w:space="0" w:color="FFFFFF"/>
            </w:tcBorders>
            <w:shd w:val="clear" w:color="000000" w:fill="F2F2F2"/>
            <w:noWrap/>
            <w:vAlign w:val="center"/>
            <w:hideMark/>
          </w:tcPr>
          <w:p w14:paraId="5855BB3F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50.00</w:t>
            </w:r>
          </w:p>
        </w:tc>
      </w:tr>
      <w:tr w:rsidR="00070086" w:rsidRPr="00070086" w14:paraId="14715431" w14:textId="77777777" w:rsidTr="0015249A">
        <w:trPr>
          <w:trHeight w:val="739"/>
        </w:trPr>
        <w:tc>
          <w:tcPr>
            <w:tcW w:w="1944" w:type="pct"/>
            <w:gridSpan w:val="4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F066A6F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070086">
              <w:rPr>
                <w:rFonts w:ascii="Calibri" w:eastAsia="Times New Roman" w:hAnsi="Calibri" w:cs="Calibri"/>
                <w:color w:val="262626"/>
              </w:rPr>
              <w:t>Permanent Markers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42E207B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764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8A0E7C6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10.00</w:t>
            </w:r>
          </w:p>
        </w:tc>
        <w:tc>
          <w:tcPr>
            <w:tcW w:w="716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FE86FA5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13" w:type="pct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000000" w:fill="F2F2F2"/>
            <w:noWrap/>
            <w:vAlign w:val="center"/>
            <w:hideMark/>
          </w:tcPr>
          <w:p w14:paraId="030FE92F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500.00</w:t>
            </w:r>
          </w:p>
        </w:tc>
      </w:tr>
      <w:tr w:rsidR="00070086" w:rsidRPr="00070086" w14:paraId="434DB7A2" w14:textId="77777777" w:rsidTr="0015249A">
        <w:trPr>
          <w:trHeight w:val="739"/>
        </w:trPr>
        <w:tc>
          <w:tcPr>
            <w:tcW w:w="1944" w:type="pct"/>
            <w:gridSpan w:val="4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AB7A468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070086">
              <w:rPr>
                <w:rFonts w:ascii="Calibri" w:eastAsia="Times New Roman" w:hAnsi="Calibri" w:cs="Calibri"/>
                <w:color w:val="262626"/>
              </w:rPr>
              <w:t>Sticky Tape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22B1AFF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764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AB79415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2.00</w:t>
            </w:r>
          </w:p>
        </w:tc>
        <w:tc>
          <w:tcPr>
            <w:tcW w:w="716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FB8D59A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13" w:type="pct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000000" w:fill="F2F2F2"/>
            <w:noWrap/>
            <w:vAlign w:val="center"/>
            <w:hideMark/>
          </w:tcPr>
          <w:p w14:paraId="00E744F9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80.00</w:t>
            </w:r>
          </w:p>
        </w:tc>
      </w:tr>
      <w:tr w:rsidR="00070086" w:rsidRPr="00070086" w14:paraId="70D4E56C" w14:textId="77777777" w:rsidTr="0015249A">
        <w:trPr>
          <w:trHeight w:val="739"/>
        </w:trPr>
        <w:tc>
          <w:tcPr>
            <w:tcW w:w="1944" w:type="pct"/>
            <w:gridSpan w:val="4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78A9E04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070086">
              <w:rPr>
                <w:rFonts w:ascii="Calibri" w:eastAsia="Times New Roman" w:hAnsi="Calibri" w:cs="Calibri"/>
                <w:color w:val="262626"/>
              </w:rPr>
              <w:t>Index Cards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BDCCE6E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764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0E816AC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4.00</w:t>
            </w:r>
          </w:p>
        </w:tc>
        <w:tc>
          <w:tcPr>
            <w:tcW w:w="716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2BA8D9E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13" w:type="pct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000000" w:fill="F2F2F2"/>
            <w:noWrap/>
            <w:vAlign w:val="center"/>
            <w:hideMark/>
          </w:tcPr>
          <w:p w14:paraId="49D7A4AA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80.00</w:t>
            </w:r>
          </w:p>
        </w:tc>
      </w:tr>
      <w:tr w:rsidR="00070086" w:rsidRPr="00070086" w14:paraId="4C8F6DFC" w14:textId="77777777" w:rsidTr="0015249A">
        <w:trPr>
          <w:trHeight w:val="739"/>
        </w:trPr>
        <w:tc>
          <w:tcPr>
            <w:tcW w:w="1944" w:type="pct"/>
            <w:gridSpan w:val="4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2726502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070086">
              <w:rPr>
                <w:rFonts w:ascii="Calibri" w:eastAsia="Times New Roman" w:hAnsi="Calibri" w:cs="Calibri"/>
                <w:color w:val="262626"/>
              </w:rPr>
              <w:t>Calculators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999D278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764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D2C3024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25.00</w:t>
            </w:r>
          </w:p>
        </w:tc>
        <w:tc>
          <w:tcPr>
            <w:tcW w:w="716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33FBA28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100.00</w:t>
            </w:r>
          </w:p>
        </w:tc>
        <w:tc>
          <w:tcPr>
            <w:tcW w:w="813" w:type="pct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000000" w:fill="F2F2F2"/>
            <w:noWrap/>
            <w:vAlign w:val="center"/>
            <w:hideMark/>
          </w:tcPr>
          <w:p w14:paraId="2ED56BA5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1,150.00</w:t>
            </w:r>
          </w:p>
        </w:tc>
      </w:tr>
      <w:tr w:rsidR="00070086" w:rsidRPr="00070086" w14:paraId="6FCFB3E4" w14:textId="77777777" w:rsidTr="0015249A">
        <w:trPr>
          <w:trHeight w:val="739"/>
        </w:trPr>
        <w:tc>
          <w:tcPr>
            <w:tcW w:w="1944" w:type="pct"/>
            <w:gridSpan w:val="4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57B3C9B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070086">
              <w:rPr>
                <w:rFonts w:ascii="Calibri" w:eastAsia="Times New Roman" w:hAnsi="Calibri" w:cs="Calibri"/>
                <w:color w:val="262626"/>
              </w:rPr>
              <w:t>Printer Toner</w:t>
            </w:r>
            <w:bookmarkStart w:id="1" w:name="_GoBack"/>
            <w:bookmarkEnd w:id="1"/>
          </w:p>
        </w:tc>
        <w:tc>
          <w:tcPr>
            <w:tcW w:w="764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D0DAE7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764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E6AAC88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60.00</w:t>
            </w:r>
          </w:p>
        </w:tc>
        <w:tc>
          <w:tcPr>
            <w:tcW w:w="716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D69A45D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50.00</w:t>
            </w:r>
          </w:p>
        </w:tc>
        <w:tc>
          <w:tcPr>
            <w:tcW w:w="813" w:type="pct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000000" w:fill="F2F2F2"/>
            <w:noWrap/>
            <w:vAlign w:val="center"/>
            <w:hideMark/>
          </w:tcPr>
          <w:p w14:paraId="48D35E26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1,150.00</w:t>
            </w:r>
          </w:p>
        </w:tc>
      </w:tr>
      <w:tr w:rsidR="00070086" w:rsidRPr="00070086" w14:paraId="0A98F5FF" w14:textId="77777777" w:rsidTr="0015249A">
        <w:trPr>
          <w:trHeight w:val="739"/>
        </w:trPr>
        <w:tc>
          <w:tcPr>
            <w:tcW w:w="1944" w:type="pct"/>
            <w:gridSpan w:val="4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E3514BD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070086">
              <w:rPr>
                <w:rFonts w:ascii="Calibri" w:eastAsia="Times New Roman" w:hAnsi="Calibri" w:cs="Calibri"/>
                <w:color w:val="262626"/>
              </w:rPr>
              <w:t> 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5694125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64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F501E8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16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F56F67A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13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2F2F2"/>
            <w:noWrap/>
            <w:vAlign w:val="center"/>
            <w:hideMark/>
          </w:tcPr>
          <w:p w14:paraId="063A6DF5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070086" w:rsidRPr="00070086" w14:paraId="4FE83374" w14:textId="77777777" w:rsidTr="0015249A">
        <w:trPr>
          <w:trHeight w:val="739"/>
        </w:trPr>
        <w:tc>
          <w:tcPr>
            <w:tcW w:w="1944" w:type="pct"/>
            <w:gridSpan w:val="4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921EEA3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070086">
              <w:rPr>
                <w:rFonts w:ascii="Calibri" w:eastAsia="Times New Roman" w:hAnsi="Calibri" w:cs="Calibri"/>
                <w:color w:val="262626"/>
              </w:rPr>
              <w:t> 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5CCA322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64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69B0081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16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36F34B2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13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2F2F2"/>
            <w:noWrap/>
            <w:vAlign w:val="center"/>
            <w:hideMark/>
          </w:tcPr>
          <w:p w14:paraId="3C4576B8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070086" w:rsidRPr="00070086" w14:paraId="61A0E42E" w14:textId="77777777" w:rsidTr="00070086">
        <w:trPr>
          <w:trHeight w:val="702"/>
        </w:trPr>
        <w:tc>
          <w:tcPr>
            <w:tcW w:w="3386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AD557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01" w:type="pct"/>
            <w:gridSpan w:val="4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CA7292C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70086">
              <w:rPr>
                <w:rFonts w:ascii="Calibri" w:eastAsia="Times New Roman" w:hAnsi="Calibri" w:cs="Calibri"/>
                <w:b/>
                <w:bCs/>
                <w:color w:val="000000"/>
              </w:rPr>
              <w:t>Subtotal</w:t>
            </w:r>
          </w:p>
        </w:tc>
        <w:tc>
          <w:tcPr>
            <w:tcW w:w="813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2F2F2"/>
            <w:noWrap/>
            <w:vAlign w:val="center"/>
            <w:hideMark/>
          </w:tcPr>
          <w:p w14:paraId="23E34A2A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3,010.00</w:t>
            </w:r>
          </w:p>
        </w:tc>
      </w:tr>
      <w:tr w:rsidR="00070086" w:rsidRPr="00070086" w14:paraId="50C76282" w14:textId="77777777" w:rsidTr="00070086">
        <w:trPr>
          <w:trHeight w:val="702"/>
        </w:trPr>
        <w:tc>
          <w:tcPr>
            <w:tcW w:w="3386" w:type="pct"/>
            <w:gridSpan w:val="6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45E9804" w14:textId="77777777" w:rsidR="00070086" w:rsidRPr="0015249A" w:rsidRDefault="00070086" w:rsidP="00070086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15249A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Terms </w:t>
            </w:r>
            <w:proofErr w:type="gramStart"/>
            <w:r w:rsidRPr="0015249A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And</w:t>
            </w:r>
            <w:proofErr w:type="gramEnd"/>
            <w:r w:rsidRPr="0015249A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Conditions:</w:t>
            </w:r>
          </w:p>
          <w:p w14:paraId="6BFAD374" w14:textId="77777777" w:rsidR="00070086" w:rsidRPr="00070086" w:rsidRDefault="00070086" w:rsidP="00070086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6699"/>
              </w:rPr>
            </w:pPr>
            <w:r w:rsidRPr="00070086">
              <w:rPr>
                <w:rFonts w:ascii="Calibri" w:eastAsia="Times New Roman" w:hAnsi="Calibri" w:cs="Calibri"/>
                <w:color w:val="000000"/>
              </w:rPr>
              <w:t>Payment Due Within 15 Days.</w:t>
            </w:r>
          </w:p>
        </w:tc>
        <w:tc>
          <w:tcPr>
            <w:tcW w:w="801" w:type="pct"/>
            <w:gridSpan w:val="4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08EE8AD" w14:textId="77777777" w:rsidR="00070086" w:rsidRPr="00070086" w:rsidRDefault="00196400" w:rsidP="000700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GST @ 18</w:t>
            </w:r>
            <w:r w:rsidR="00070086" w:rsidRPr="00070086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%</w:t>
            </w:r>
          </w:p>
        </w:tc>
        <w:tc>
          <w:tcPr>
            <w:tcW w:w="813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2F2F2"/>
            <w:noWrap/>
            <w:vAlign w:val="center"/>
            <w:hideMark/>
          </w:tcPr>
          <w:p w14:paraId="5580FF1A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color w:val="000000"/>
              </w:rPr>
              <w:t>150.50</w:t>
            </w:r>
          </w:p>
        </w:tc>
      </w:tr>
      <w:tr w:rsidR="00070086" w:rsidRPr="00070086" w14:paraId="25297168" w14:textId="77777777" w:rsidTr="0015249A">
        <w:trPr>
          <w:trHeight w:val="702"/>
        </w:trPr>
        <w:tc>
          <w:tcPr>
            <w:tcW w:w="3386" w:type="pct"/>
            <w:gridSpan w:val="6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AFBCF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3" w:type="pct"/>
            <w:gridSpan w:val="5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000000" w:themeFill="text1"/>
            <w:vAlign w:val="center"/>
            <w:hideMark/>
          </w:tcPr>
          <w:p w14:paraId="023ADADE" w14:textId="77777777" w:rsidR="00070086" w:rsidRPr="00070086" w:rsidRDefault="00070086" w:rsidP="000700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07008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Grand Total</w:t>
            </w:r>
          </w:p>
        </w:tc>
        <w:tc>
          <w:tcPr>
            <w:tcW w:w="661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26EB1FA3" w14:textId="77777777" w:rsidR="00070086" w:rsidRPr="00070086" w:rsidRDefault="00196400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Rs.</w:t>
            </w:r>
            <w:r w:rsidR="00070086" w:rsidRPr="0007008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3,160.50</w:t>
            </w:r>
          </w:p>
        </w:tc>
      </w:tr>
      <w:tr w:rsidR="00070086" w:rsidRPr="00070086" w14:paraId="3D07B068" w14:textId="77777777" w:rsidTr="00070086">
        <w:trPr>
          <w:trHeight w:val="300"/>
        </w:trPr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06E4F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54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4AA23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FC798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90BFA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D561B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D0CF3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6702A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9C357" w14:textId="77777777" w:rsidR="00070086" w:rsidRPr="00070086" w:rsidRDefault="00070086" w:rsidP="00070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70086" w:rsidRPr="00070086" w14:paraId="11BEAD09" w14:textId="77777777" w:rsidTr="00070086">
        <w:trPr>
          <w:trHeight w:val="300"/>
        </w:trPr>
        <w:tc>
          <w:tcPr>
            <w:tcW w:w="5000" w:type="pct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74A6A" w14:textId="77777777" w:rsidR="00070086" w:rsidRPr="00070086" w:rsidRDefault="00070086" w:rsidP="000700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070086">
              <w:rPr>
                <w:rFonts w:ascii="Calibri" w:eastAsia="Times New Roman" w:hAnsi="Calibri" w:cs="Calibri"/>
                <w:i/>
                <w:iCs/>
                <w:color w:val="000000"/>
              </w:rPr>
              <w:t>Thank you</w:t>
            </w:r>
          </w:p>
        </w:tc>
      </w:tr>
    </w:tbl>
    <w:p w14:paraId="5B00F4BB" w14:textId="77777777" w:rsidR="00D14308" w:rsidRPr="00070086" w:rsidRDefault="00D14308" w:rsidP="00070086">
      <w:pPr>
        <w:spacing w:after="0" w:line="276" w:lineRule="auto"/>
        <w:rPr>
          <w:sz w:val="24"/>
        </w:rPr>
      </w:pPr>
    </w:p>
    <w:sectPr w:rsidR="00D14308" w:rsidRPr="00070086" w:rsidSect="00070086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DExtjQxMTEwMjNQ0lEKTi0uzszPAykwqgUA85631SwAAAA="/>
  </w:docVars>
  <w:rsids>
    <w:rsidRoot w:val="00070086"/>
    <w:rsid w:val="00070086"/>
    <w:rsid w:val="0015249A"/>
    <w:rsid w:val="00196400"/>
    <w:rsid w:val="006F2F9E"/>
    <w:rsid w:val="007A346B"/>
    <w:rsid w:val="007D705C"/>
    <w:rsid w:val="00921064"/>
    <w:rsid w:val="00B103BE"/>
    <w:rsid w:val="00D14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A98E3"/>
  <w15:chartTrackingRefBased/>
  <w15:docId w15:val="{918FD56E-E0ED-4A62-A459-6FC35CC0F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00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64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7</cp:revision>
  <dcterms:created xsi:type="dcterms:W3CDTF">2019-04-30T09:40:00Z</dcterms:created>
  <dcterms:modified xsi:type="dcterms:W3CDTF">2020-03-24T09:11:00Z</dcterms:modified>
</cp:coreProperties>
</file>